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0036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Tadeusz Dulcze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toni Dulcze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